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75C7D" w14:textId="48B2F21B" w:rsidR="006408D4" w:rsidRPr="006408D4" w:rsidRDefault="00DD73FF" w:rsidP="0021771D">
      <w:pPr>
        <w:spacing w:before="120"/>
        <w:jc w:val="right"/>
        <w:rPr>
          <w:rFonts w:ascii="Times New Roman" w:hAnsi="Times New Roman" w:cs="Times New Roman"/>
          <w:sz w:val="20"/>
          <w:lang w:val="de-DE"/>
        </w:rPr>
      </w:pPr>
      <w:r>
        <w:rPr>
          <w:rFonts w:ascii="Times New Roman" w:hAnsi="Times New Roman" w:cs="Times New Roman"/>
          <w:sz w:val="20"/>
        </w:rPr>
        <w:t>Załącznik</w:t>
      </w:r>
      <w:r w:rsidR="0021771D">
        <w:rPr>
          <w:rFonts w:ascii="Times New Roman" w:hAnsi="Times New Roman" w:cs="Times New Roman"/>
          <w:sz w:val="20"/>
          <w:lang w:val="de-DE"/>
        </w:rPr>
        <w:br/>
      </w:r>
      <w:r w:rsidR="006408D4" w:rsidRPr="006408D4">
        <w:rPr>
          <w:rFonts w:ascii="Times New Roman" w:hAnsi="Times New Roman" w:cs="Times New Roman"/>
          <w:sz w:val="20"/>
          <w:lang w:val="de-DE"/>
        </w:rPr>
        <w:t>do</w:t>
      </w:r>
      <w:r w:rsidR="006408D4" w:rsidRPr="00291819">
        <w:rPr>
          <w:rFonts w:ascii="Times New Roman" w:hAnsi="Times New Roman" w:cs="Times New Roman"/>
          <w:sz w:val="20"/>
        </w:rPr>
        <w:t xml:space="preserve"> zarządzenia nr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711EB6">
        <w:rPr>
          <w:rFonts w:ascii="Times New Roman" w:hAnsi="Times New Roman" w:cs="Times New Roman"/>
          <w:sz w:val="20"/>
          <w:lang w:val="de-DE"/>
        </w:rPr>
        <w:t>54</w:t>
      </w:r>
      <w:r w:rsidR="001416CB" w:rsidRPr="00291819">
        <w:rPr>
          <w:rFonts w:ascii="Times New Roman" w:hAnsi="Times New Roman" w:cs="Times New Roman"/>
          <w:sz w:val="20"/>
        </w:rPr>
        <w:t xml:space="preserve"> </w:t>
      </w:r>
      <w:r w:rsidR="006408D4" w:rsidRPr="00291819">
        <w:rPr>
          <w:rFonts w:ascii="Times New Roman" w:hAnsi="Times New Roman" w:cs="Times New Roman"/>
          <w:sz w:val="20"/>
        </w:rPr>
        <w:t>Rektor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="006408D4" w:rsidRPr="00291819">
        <w:rPr>
          <w:rFonts w:ascii="Times New Roman" w:hAnsi="Times New Roman" w:cs="Times New Roman"/>
          <w:sz w:val="20"/>
        </w:rPr>
        <w:t xml:space="preserve"> d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711EB6">
        <w:rPr>
          <w:rFonts w:ascii="Times New Roman" w:hAnsi="Times New Roman" w:cs="Times New Roman"/>
          <w:sz w:val="20"/>
          <w:lang w:val="de-DE"/>
        </w:rPr>
        <w:t>23 kwiet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>20</w:t>
      </w:r>
      <w:r w:rsidR="001416CB">
        <w:rPr>
          <w:rFonts w:ascii="Times New Roman" w:hAnsi="Times New Roman" w:cs="Times New Roman"/>
          <w:sz w:val="20"/>
          <w:lang w:val="de-DE"/>
        </w:rPr>
        <w:t>20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48241508" w14:textId="354A0AF8" w:rsidR="006408D4" w:rsidRPr="000B4E5B" w:rsidRDefault="000B4E5B" w:rsidP="000B4E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781383C6" w14:textId="77777777" w:rsidR="007907FE" w:rsidRDefault="007907FE" w:rsidP="007907FE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p w14:paraId="1FB330C7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386300DC" w14:textId="4F18F4AB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 w:rsidR="00D4057C"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="00DD7796"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4924C519" w14:textId="77777777" w:rsidR="007907FE" w:rsidRDefault="007907FE" w:rsidP="007907F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22AA2D5F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759B4E7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621DBA24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297AD69D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68880F36" w14:textId="65428C35" w:rsidR="007907FE" w:rsidRPr="00690EB9" w:rsidRDefault="00691251" w:rsidP="000245F2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…………………………….</w:t>
      </w:r>
      <w:r w:rsidR="007907FE">
        <w:rPr>
          <w:rFonts w:ascii="Times New Roman" w:eastAsia="Times New Roman" w:hAnsi="Times New Roman"/>
          <w:b/>
          <w:sz w:val="24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4"/>
          <w:szCs w:val="20"/>
        </w:rPr>
        <w:t>[</w:t>
      </w:r>
      <w:r w:rsidR="007907FE">
        <w:rPr>
          <w:rFonts w:ascii="Times New Roman" w:hAnsi="Times New Roman"/>
          <w:i/>
          <w:sz w:val="20"/>
          <w:szCs w:val="20"/>
        </w:rPr>
        <w:t>zgodnie z par. 4 ust. 5</w:t>
      </w:r>
      <w:r w:rsidR="007907FE" w:rsidRPr="006525E4">
        <w:rPr>
          <w:rFonts w:ascii="Times New Roman" w:hAnsi="Times New Roman"/>
          <w:sz w:val="20"/>
          <w:szCs w:val="20"/>
        </w:rPr>
        <w:t>]</w:t>
      </w:r>
    </w:p>
    <w:p w14:paraId="4923B79A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7A475B98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1E91CF75" w14:textId="217FC003" w:rsidR="007907FE" w:rsidRPr="00690EB9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6525E4">
        <w:rPr>
          <w:rFonts w:ascii="Times New Roman" w:eastAsia="Times New Roman" w:hAnsi="Times New Roman"/>
          <w:sz w:val="24"/>
          <w:szCs w:val="20"/>
        </w:rPr>
        <w:t>[</w:t>
      </w:r>
      <w:r w:rsidR="00691251">
        <w:rPr>
          <w:rFonts w:ascii="Times New Roman" w:hAnsi="Times New Roman"/>
          <w:i/>
          <w:sz w:val="20"/>
          <w:szCs w:val="20"/>
        </w:rPr>
        <w:t>zgodnie z par. 4 ust. 5</w:t>
      </w:r>
      <w:r w:rsidR="00691251" w:rsidRPr="006525E4">
        <w:rPr>
          <w:rFonts w:ascii="Times New Roman" w:hAnsi="Times New Roman"/>
          <w:sz w:val="20"/>
          <w:szCs w:val="20"/>
        </w:rPr>
        <w:t>]</w:t>
      </w:r>
      <w:r w:rsidR="00691251"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AD06B15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08A8EB96" w14:textId="38B03686" w:rsidR="007907FE" w:rsidRPr="00690EB9" w:rsidRDefault="007907FE" w:rsidP="007907FE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="00691251" w:rsidRPr="006525E4">
        <w:rPr>
          <w:rFonts w:ascii="Times New Roman" w:eastAsia="Times New Roman" w:hAnsi="Times New Roman"/>
          <w:sz w:val="24"/>
          <w:szCs w:val="20"/>
        </w:rPr>
        <w:t>[</w:t>
      </w:r>
      <w:r w:rsidR="00691251">
        <w:rPr>
          <w:rFonts w:ascii="Times New Roman" w:hAnsi="Times New Roman"/>
          <w:i/>
          <w:sz w:val="20"/>
          <w:szCs w:val="20"/>
        </w:rPr>
        <w:t>zgodnie z par. 4 ust. 5</w:t>
      </w:r>
      <w:r w:rsidR="00691251" w:rsidRPr="006525E4">
        <w:rPr>
          <w:rFonts w:ascii="Times New Roman" w:hAnsi="Times New Roman"/>
          <w:sz w:val="20"/>
          <w:szCs w:val="20"/>
        </w:rPr>
        <w:t>]</w:t>
      </w:r>
      <w:r w:rsidR="00691251"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3627CA2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045433F6" w14:textId="77777777" w:rsidR="007907FE" w:rsidRDefault="007907FE" w:rsidP="007907FE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2D5A276E" w14:textId="77777777" w:rsidR="007907FE" w:rsidRPr="00690EB9" w:rsidRDefault="007907FE" w:rsidP="007907FE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76A7703D" w14:textId="77777777" w:rsidR="007907FE" w:rsidRPr="00690EB9" w:rsidRDefault="007907FE" w:rsidP="007907FE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1089C6BB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10999D13" w14:textId="18D5B1FF" w:rsidR="007907FE" w:rsidRPr="00690EB9" w:rsidRDefault="007907FE" w:rsidP="007907FE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>Strony zgodnie postanawiają, że niniejsza umowa obowiązuje od dnia podpisania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przez Zlecającego</w:t>
      </w:r>
      <w:r w:rsidR="00DD7796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</w:rPr>
        <w:t xml:space="preserve"> z instytucją finansującą umowy na dofinansowanie projektu pt. 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</w:t>
      </w:r>
      <w:r w:rsidR="00D4057C">
        <w:rPr>
          <w:rFonts w:ascii="Times New Roman" w:eastAsia="Times New Roman" w:hAnsi="Times New Roman"/>
          <w:sz w:val="24"/>
          <w:szCs w:val="24"/>
        </w:rPr>
        <w:t>…</w:t>
      </w:r>
      <w:r>
        <w:rPr>
          <w:rFonts w:ascii="Times New Roman" w:eastAsia="Times New Roman" w:hAnsi="Times New Roman"/>
          <w:sz w:val="24"/>
          <w:szCs w:val="24"/>
        </w:rPr>
        <w:t>…</w:t>
      </w:r>
      <w:r w:rsidR="00D4057C">
        <w:rPr>
          <w:rFonts w:ascii="Times New Roman" w:eastAsia="Times New Roman" w:hAnsi="Times New Roman"/>
          <w:sz w:val="24"/>
          <w:szCs w:val="24"/>
        </w:rPr>
        <w:t>………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</w:t>
      </w:r>
      <w:r w:rsidR="00D4057C">
        <w:rPr>
          <w:rFonts w:ascii="Times New Roman" w:eastAsia="Times New Roman" w:hAnsi="Times New Roman"/>
          <w:sz w:val="24"/>
          <w:szCs w:val="24"/>
        </w:rPr>
        <w:t>…………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 w:rsidR="00364885">
        <w:rPr>
          <w:rFonts w:ascii="Times New Roman" w:eastAsia="Times New Roman" w:hAnsi="Times New Roman"/>
          <w:i/>
          <w:sz w:val="20"/>
          <w:szCs w:val="20"/>
        </w:rPr>
        <w:br/>
      </w:r>
      <w:r>
        <w:rPr>
          <w:rFonts w:ascii="Times New Roman" w:eastAsia="Times New Roman" w:hAnsi="Times New Roman"/>
          <w:i/>
          <w:sz w:val="20"/>
          <w:szCs w:val="20"/>
        </w:rPr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702B8AA9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51736E6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545F4CBE" w14:textId="147446B2" w:rsidR="007907FE" w:rsidRDefault="007907FE" w:rsidP="007907FE">
      <w:pPr>
        <w:numPr>
          <w:ilvl w:val="0"/>
          <w:numId w:val="23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zleca, a Uczelnia przyjmuje do wykonania pracę badawczą/badawczo-rozwojową pt. …</w:t>
      </w:r>
      <w:r w:rsidR="00D4057C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6710015E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6C116603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72836C62" w14:textId="77777777" w:rsidR="007907FE" w:rsidRPr="00690EB9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36E1F000" w14:textId="41256716" w:rsidR="007907FE" w:rsidRDefault="00D4057C" w:rsidP="007907FE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="007907FE"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 w:rsidR="007907FE"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[</w:t>
      </w:r>
      <w:r w:rsidR="007907FE"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="007907FE"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14C10858" w14:textId="77777777" w:rsidR="007907FE" w:rsidRDefault="007907FE" w:rsidP="007907FE">
      <w:pPr>
        <w:widowControl w:val="0"/>
        <w:numPr>
          <w:ilvl w:val="0"/>
          <w:numId w:val="23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będą ze sobą ściśle współpracować przy realizacji umowy. </w:t>
      </w:r>
    </w:p>
    <w:p w14:paraId="4C69D15D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 xml:space="preserve">§ 3. </w:t>
      </w:r>
    </w:p>
    <w:p w14:paraId="1291BBDF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7BE120BE" w14:textId="7F91175E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Uczelnia zobowiązuje się zrealizować przedmiot umowy określony w § 2 w terminie</w:t>
      </w:r>
      <w:r w:rsidR="00FE3ADD"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>od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>… do</w:t>
      </w:r>
      <w:r w:rsidR="009107F1">
        <w:rPr>
          <w:rFonts w:ascii="Times New Roman" w:eastAsia="Times New Roman" w:hAnsi="Times New Roman"/>
          <w:sz w:val="24"/>
          <w:szCs w:val="20"/>
        </w:rPr>
        <w:t xml:space="preserve"> …………</w:t>
      </w:r>
      <w:r>
        <w:rPr>
          <w:rFonts w:ascii="Times New Roman" w:eastAsia="Times New Roman" w:hAnsi="Times New Roman"/>
          <w:sz w:val="24"/>
          <w:szCs w:val="20"/>
        </w:rPr>
        <w:t xml:space="preserve">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06B204D9" w14:textId="78E5698C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</w:t>
      </w:r>
      <w:r w:rsidR="009107F1">
        <w:rPr>
          <w:rFonts w:ascii="Times New Roman" w:eastAsia="Times New Roman" w:hAnsi="Times New Roman"/>
          <w:sz w:val="24"/>
          <w:szCs w:val="20"/>
        </w:rPr>
        <w:t>. Zmiana wymaga</w:t>
      </w:r>
      <w:r>
        <w:rPr>
          <w:rFonts w:ascii="Times New Roman" w:eastAsia="Times New Roman" w:hAnsi="Times New Roman"/>
          <w:sz w:val="24"/>
          <w:szCs w:val="20"/>
        </w:rPr>
        <w:t xml:space="preserve"> form</w:t>
      </w:r>
      <w:r w:rsidR="009107F1">
        <w:rPr>
          <w:rFonts w:ascii="Times New Roman" w:eastAsia="Times New Roman" w:hAnsi="Times New Roman"/>
          <w:sz w:val="24"/>
          <w:szCs w:val="20"/>
        </w:rPr>
        <w:t>y</w:t>
      </w:r>
      <w:r>
        <w:rPr>
          <w:rFonts w:ascii="Times New Roman" w:eastAsia="Times New Roman" w:hAnsi="Times New Roman"/>
          <w:sz w:val="24"/>
          <w:szCs w:val="20"/>
        </w:rPr>
        <w:t xml:space="preserve"> pisemnej</w:t>
      </w:r>
      <w:r w:rsidR="009107F1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pod rygorem nieważności.</w:t>
      </w:r>
    </w:p>
    <w:p w14:paraId="7670BAFE" w14:textId="6B72492D" w:rsidR="007907FE" w:rsidRPr="00690EB9" w:rsidRDefault="007907FE" w:rsidP="007907FE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5DC28B06" w14:textId="1A6E2595" w:rsidR="007907FE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</w:t>
      </w:r>
      <w:r>
        <w:rPr>
          <w:rFonts w:ascii="Times New Roman" w:eastAsia="Times New Roman" w:hAnsi="Times New Roman"/>
          <w:sz w:val="24"/>
          <w:szCs w:val="20"/>
        </w:rPr>
        <w:t>…</w:t>
      </w:r>
      <w:r w:rsidR="009107F1">
        <w:rPr>
          <w:rFonts w:ascii="Times New Roman" w:eastAsia="Times New Roman" w:hAnsi="Times New Roman"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0B5C3CA0" w14:textId="5F5595A2" w:rsidR="007907FE" w:rsidRPr="00690EB9" w:rsidRDefault="007907FE" w:rsidP="007907FE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</w:t>
      </w:r>
      <w:r w:rsidR="009107F1">
        <w:rPr>
          <w:rFonts w:ascii="Times New Roman" w:eastAsia="Times New Roman" w:hAnsi="Times New Roman"/>
          <w:sz w:val="24"/>
          <w:szCs w:val="20"/>
        </w:rPr>
        <w:t>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6C8E78A0" w14:textId="77777777" w:rsidR="007907FE" w:rsidRDefault="007907FE" w:rsidP="007907FE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30B67C4D" w14:textId="77777777" w:rsidR="007907FE" w:rsidRDefault="007907FE" w:rsidP="007907FE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63CB5848" w14:textId="77777777" w:rsidR="007907FE" w:rsidRPr="00FF59A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0B06B8D9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1BEE0585" w14:textId="77777777" w:rsidR="007907FE" w:rsidRPr="000D7521" w:rsidRDefault="007907FE" w:rsidP="007907FE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15568AFF" w14:textId="77777777" w:rsidR="007907FE" w:rsidRDefault="007907FE" w:rsidP="007907FE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5. </w:t>
      </w:r>
    </w:p>
    <w:p w14:paraId="341F1DA6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28C127F2" w14:textId="79344960" w:rsidR="007907FE" w:rsidRPr="00DB657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390C29"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390C29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390C29"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w przypadku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15264310" w14:textId="0687C054" w:rsidR="007907FE" w:rsidRPr="00DB657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netto plus 23% VAT, tj. …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77E76F9C" w14:textId="031F96D0" w:rsidR="007907FE" w:rsidRPr="00266BD0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 w:rsidR="0058232E"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 w:rsidR="0058232E"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 w:rsidR="0058232E"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04B1B9B9" w14:textId="77777777" w:rsidR="007907FE" w:rsidRDefault="007907FE" w:rsidP="007907FE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312EA009" w14:textId="77777777" w:rsidR="007907FE" w:rsidRPr="00690EB9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64BE4B17" w14:textId="6EAB3E9A" w:rsidR="007907FE" w:rsidRDefault="007907FE" w:rsidP="007907FE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>w terminie 14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="00C63629" w:rsidRPr="00CE669B">
        <w:rPr>
          <w:rFonts w:ascii="Times New Roman" w:eastAsia="Times New Roman" w:hAnsi="Times New Roman"/>
          <w:sz w:val="24"/>
          <w:szCs w:val="20"/>
        </w:rPr>
        <w:t>wskazany na fakturze</w:t>
      </w:r>
      <w:r w:rsidRPr="00CE669B">
        <w:rPr>
          <w:rFonts w:ascii="Times New Roman" w:eastAsia="Times New Roman" w:hAnsi="Times New Roman"/>
          <w:sz w:val="24"/>
          <w:szCs w:val="20"/>
        </w:rPr>
        <w:t>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</w:p>
    <w:p w14:paraId="735398AE" w14:textId="77777777" w:rsidR="007907FE" w:rsidRPr="00026097" w:rsidRDefault="007907FE" w:rsidP="007907FE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t>Za każdy dzień opóźnienia w zapłacie należności Uczelnia naliczy odsetki ustawowe za opóźnienie.</w:t>
      </w:r>
    </w:p>
    <w:p w14:paraId="6915378E" w14:textId="77777777" w:rsidR="007907FE" w:rsidRDefault="007907FE" w:rsidP="007907FE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>§ 6.</w:t>
      </w:r>
    </w:p>
    <w:p w14:paraId="6E013599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3F7227D1" w14:textId="77777777" w:rsidR="007907FE" w:rsidRPr="00690EB9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196E52DF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386DF59A" w14:textId="77777777" w:rsidR="007907FE" w:rsidRPr="00A92425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A92425">
        <w:rPr>
          <w:rFonts w:ascii="Times New Roman" w:eastAsia="Times New Roman" w:hAnsi="Times New Roman"/>
          <w:sz w:val="24"/>
          <w:szCs w:val="24"/>
        </w:rPr>
        <w:t>Autorskie prawa majątkowe do powstałych w wyniku wykonywania niniejszej umowy utworów w rozumieniu ustawy o prawie autorskim i prawach pokrewnych przysługiwać będą Uczelni.</w:t>
      </w:r>
    </w:p>
    <w:p w14:paraId="6D73DE73" w14:textId="77777777" w:rsidR="007907FE" w:rsidRPr="00690EB9" w:rsidRDefault="007907FE" w:rsidP="007907FE">
      <w:pPr>
        <w:spacing w:before="60" w:after="60"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b/>
        </w:rPr>
        <w:t xml:space="preserve">ALBO </w:t>
      </w:r>
      <w:r w:rsidRPr="00A92425">
        <w:rPr>
          <w:rFonts w:ascii="Times New Roman" w:eastAsia="Times New Roman" w:hAnsi="Times New Roman"/>
          <w:b/>
          <w:sz w:val="20"/>
          <w:szCs w:val="20"/>
        </w:rPr>
        <w:t>[</w:t>
      </w:r>
      <w:r>
        <w:rPr>
          <w:rFonts w:ascii="Times New Roman" w:eastAsia="Times New Roman" w:hAnsi="Times New Roman"/>
          <w:b/>
          <w:i/>
          <w:sz w:val="20"/>
          <w:szCs w:val="20"/>
        </w:rPr>
        <w:t>wybrać w zależności od ustaleń pomiędzy Stronami, komu będzie przysługiwać prawo autorskie; opcja powyżej - gdy prawa autorskie majątkowe pozostają przy Uczelni, opcja poniżej - gdy prawa autorskie majątkowe przenoszone są na Zlecającego]</w:t>
      </w:r>
    </w:p>
    <w:p w14:paraId="1129C2E3" w14:textId="77777777" w:rsidR="007907FE" w:rsidRDefault="007907FE" w:rsidP="007907FE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</w:p>
    <w:p w14:paraId="0A264187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78ACA152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11B5B95C" w14:textId="77777777" w:rsidR="007907FE" w:rsidRDefault="007907FE" w:rsidP="007907FE">
      <w:pPr>
        <w:numPr>
          <w:ilvl w:val="0"/>
          <w:numId w:val="24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0394A790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78ECE812" w14:textId="77777777" w:rsidR="007907FE" w:rsidRDefault="007907FE" w:rsidP="007907FE">
      <w:pPr>
        <w:pStyle w:val="Akapitzlist"/>
        <w:numPr>
          <w:ilvl w:val="0"/>
          <w:numId w:val="24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338FF38D" w14:textId="13810D88" w:rsidR="007907FE" w:rsidRPr="006359C6" w:rsidRDefault="0058232E" w:rsidP="007907FE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="007907FE"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="007907FE"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347F2930" w14:textId="77777777" w:rsidR="007907FE" w:rsidRDefault="007907FE" w:rsidP="007907FE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</w:p>
    <w:p w14:paraId="0D5BDC6D" w14:textId="77777777" w:rsidR="007907FE" w:rsidRPr="00FF59A1" w:rsidRDefault="007907FE" w:rsidP="007907FE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1823E7BD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347E0298" w14:textId="77777777" w:rsidR="007907FE" w:rsidRDefault="007907FE" w:rsidP="007907FE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</w:p>
    <w:p w14:paraId="61365F41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7DF118E0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25544888" w14:textId="77777777" w:rsidR="007907FE" w:rsidRDefault="007907FE" w:rsidP="007907FE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2D6F4653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20E9AB7B" w14:textId="77777777" w:rsidR="007907FE" w:rsidRDefault="007907FE" w:rsidP="0009054C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3F64528B" w14:textId="77777777" w:rsidR="007907FE" w:rsidRDefault="007907FE" w:rsidP="007907FE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06BF7591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7A0DF1B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03FE3872" w14:textId="77777777" w:rsidR="007907FE" w:rsidRDefault="007907FE" w:rsidP="007907FE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4AC82DC7" w14:textId="77777777" w:rsidR="007907FE" w:rsidRDefault="007907FE" w:rsidP="007907FE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7C910641" w14:textId="77777777" w:rsidR="007907FE" w:rsidRDefault="007907FE" w:rsidP="007907FE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62A9D915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28F9E301" w14:textId="2964C549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</w:t>
      </w:r>
      <w:r w:rsidR="0058232E">
        <w:rPr>
          <w:rFonts w:ascii="Times New Roman" w:eastAsia="Times New Roman" w:hAnsi="Times New Roman"/>
          <w:sz w:val="24"/>
          <w:szCs w:val="24"/>
        </w:rPr>
        <w:t>,</w:t>
      </w:r>
    </w:p>
    <w:p w14:paraId="1586782E" w14:textId="77777777" w:rsidR="007907FE" w:rsidRDefault="007907FE" w:rsidP="007907FE">
      <w:pPr>
        <w:pStyle w:val="Akapitzlist"/>
        <w:numPr>
          <w:ilvl w:val="0"/>
          <w:numId w:val="25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62BD35E1" w14:textId="5393E2A1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(tekst jedn. Dz. U. z 2019 r. poz. 1781)</w:t>
      </w:r>
    </w:p>
    <w:p w14:paraId="0FC8E949" w14:textId="2EC84992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stanowiących tajemnicę przedsiębiorstwa, przez co rozumie się wszelkie ujawnione przez Zlecającego na rzecz Uczelni, niezależnie od formy ich przekazania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>nieujawnione do wiadomości publicznej</w:t>
      </w:r>
      <w:r w:rsidR="0058232E">
        <w:rPr>
          <w:rFonts w:ascii="Times New Roman" w:eastAsia="Times New Roman" w:hAnsi="Times New Roman"/>
          <w:spacing w:val="-5"/>
          <w:sz w:val="24"/>
          <w:szCs w:val="24"/>
        </w:rPr>
        <w:t>,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informacje techniczne, technologiczne, ekonomiczne, </w:t>
      </w:r>
      <w:r w:rsidRPr="00346CD0">
        <w:rPr>
          <w:rFonts w:ascii="Times New Roman" w:eastAsia="Times New Roman" w:hAnsi="Times New Roman"/>
          <w:sz w:val="24"/>
          <w:szCs w:val="24"/>
        </w:rPr>
        <w:t>finansowe, handlowe, organizacyjne lub inne, posiadające wartość gospodarczą,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29AA4241" w14:textId="77777777" w:rsidR="007907FE" w:rsidRPr="00D05ED8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03BC7BF4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70EBE5ED" w14:textId="77777777" w:rsidR="007907FE" w:rsidRDefault="007907FE" w:rsidP="007907FE">
      <w:pPr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24E0AE55" w14:textId="0CA1326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</w:t>
      </w:r>
      <w:r w:rsidR="00DD45D0">
        <w:rPr>
          <w:rFonts w:ascii="Times New Roman" w:eastAsia="Times New Roman" w:hAnsi="Times New Roman"/>
          <w:sz w:val="24"/>
          <w:szCs w:val="24"/>
        </w:rPr>
        <w:t>,</w:t>
      </w:r>
    </w:p>
    <w:p w14:paraId="5A8CC8D2" w14:textId="77777777" w:rsidR="007907FE" w:rsidRDefault="007907FE" w:rsidP="007907FE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6601073D" w14:textId="3F9E0FEB" w:rsidR="007907FE" w:rsidRPr="003111C2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obowiązuje przez czas, na jaki umowa zostaje zawarta i pozostaje w mocy również po rozwiązaniu lub wygaśnięciu umowy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 w:rsidR="00FE3AD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 w:rsidR="00FE3ADD"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bezterminowo</w:t>
      </w:r>
      <w:r>
        <w:rPr>
          <w:rFonts w:ascii="Times New Roman" w:eastAsia="Times New Roman" w:hAnsi="Times New Roman"/>
          <w:sz w:val="24"/>
          <w:szCs w:val="24"/>
        </w:rPr>
        <w:t xml:space="preserve">, </w:t>
      </w:r>
      <w:r w:rsidR="0058232E">
        <w:rPr>
          <w:rFonts w:ascii="Times New Roman" w:eastAsia="Times New Roman" w:hAnsi="Times New Roman"/>
          <w:sz w:val="24"/>
          <w:szCs w:val="24"/>
        </w:rPr>
        <w:t>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 w:rsidR="0058232E"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507F9F07" w14:textId="1D7D258F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</w:t>
      </w:r>
      <w:r w:rsidR="00CD6B70"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 xml:space="preserve">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4B04B0A6" w14:textId="77777777" w:rsidR="007907FE" w:rsidRDefault="007907FE" w:rsidP="007907FE">
      <w:pPr>
        <w:pStyle w:val="Akapitzlist"/>
        <w:widowControl w:val="0"/>
        <w:numPr>
          <w:ilvl w:val="0"/>
          <w:numId w:val="21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Obowiązek zachowania poufności ustaje w każdym czasie, w przypadku pisemnej zgody stron umowy co do zakresu, terminu i sposobu upublicznienia postanowień umowy oraz informacji, o których mowa w ust. 1b.</w:t>
      </w:r>
    </w:p>
    <w:p w14:paraId="0DF9B9BB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40570437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65497E2E" w14:textId="1F1740AF" w:rsidR="007907F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</w:t>
      </w:r>
      <w:r w:rsidR="00DD45D0"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000 zł za każde naruszenie. </w:t>
      </w:r>
    </w:p>
    <w:p w14:paraId="4F7AA07F" w14:textId="77777777" w:rsidR="007907FE" w:rsidRPr="009D734E" w:rsidRDefault="007907FE" w:rsidP="007907FE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2E6C16A8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03AE01CD" w14:textId="77777777" w:rsidR="007907FE" w:rsidRPr="009D734E" w:rsidRDefault="007907FE" w:rsidP="007907FE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4587D5FC" w14:textId="77777777" w:rsidR="007907FE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07290D73" w14:textId="5279BF26" w:rsidR="007907FE" w:rsidRPr="00346CD0" w:rsidRDefault="007907FE" w:rsidP="007907FE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poniesienia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 większej</w:t>
      </w:r>
      <w:r>
        <w:rPr>
          <w:rFonts w:ascii="Times New Roman" w:eastAsia="Times New Roman" w:hAnsi="Times New Roman"/>
          <w:sz w:val="24"/>
          <w:szCs w:val="20"/>
        </w:rPr>
        <w:t xml:space="preserve"> szkody</w:t>
      </w:r>
      <w:r w:rsidR="00DD45D0">
        <w:rPr>
          <w:rFonts w:ascii="Times New Roman" w:eastAsia="Times New Roman" w:hAnsi="Times New Roman"/>
          <w:sz w:val="24"/>
          <w:szCs w:val="20"/>
        </w:rPr>
        <w:t xml:space="preserve">, </w:t>
      </w:r>
      <w:r>
        <w:rPr>
          <w:rFonts w:ascii="Times New Roman" w:eastAsia="Times New Roman" w:hAnsi="Times New Roman"/>
          <w:sz w:val="24"/>
          <w:szCs w:val="20"/>
        </w:rPr>
        <w:t>niż zastrzeżona kara umowna, Strony zastrzegają sobie prawo dochodzenia odszkodowania na zasadach ogólnych.</w:t>
      </w:r>
    </w:p>
    <w:p w14:paraId="4CF5B3A4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08F983A2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673B844A" w14:textId="77777777" w:rsidR="007907FE" w:rsidRDefault="007907FE" w:rsidP="007907FE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714EEBB0" w14:textId="77777777" w:rsidR="007907FE" w:rsidRDefault="007907FE" w:rsidP="007907FE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7BB4B2D9" w14:textId="77777777" w:rsidR="007907FE" w:rsidRDefault="007907FE" w:rsidP="007907FE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5E3E2F08" w14:textId="77777777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29F3E05" w14:textId="2D893672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niezwłocznie po ich wystąpieniu</w:t>
      </w:r>
      <w:r w:rsidR="00CD6B70">
        <w:rPr>
          <w:rFonts w:ascii="Times New Roman" w:eastAsia="Times New Roman" w:hAnsi="Times New Roman"/>
          <w:spacing w:val="-6"/>
          <w:sz w:val="24"/>
          <w:szCs w:val="20"/>
        </w:rPr>
        <w:t>,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drogą negocjacji.</w:t>
      </w:r>
    </w:p>
    <w:p w14:paraId="021AFFD1" w14:textId="03FA71D5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braku porozumienia w sposób podany w ust. 2</w:t>
      </w:r>
      <w:r w:rsidR="00CD6B7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w ciągu 14 dni</w:t>
      </w:r>
      <w:r w:rsidR="001E6580">
        <w:rPr>
          <w:rFonts w:ascii="Times New Roman" w:eastAsia="Times New Roman" w:hAnsi="Times New Roman"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każda ze Stron może żądać rozstrzygnięcia sprawy przez sąd powszechny ogólnie właściwy dla powoda. </w:t>
      </w:r>
    </w:p>
    <w:p w14:paraId="60D498AA" w14:textId="616F8C60" w:rsidR="007907FE" w:rsidRDefault="007907FE" w:rsidP="007907FE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7907FE" w14:paraId="4DA2AB54" w14:textId="77777777" w:rsidTr="0047220C">
        <w:tc>
          <w:tcPr>
            <w:tcW w:w="4785" w:type="dxa"/>
            <w:shd w:val="clear" w:color="auto" w:fill="auto"/>
          </w:tcPr>
          <w:p w14:paraId="56F1A440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0F370AB6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7907FE" w14:paraId="52A2ED1E" w14:textId="77777777" w:rsidTr="0047220C">
        <w:tc>
          <w:tcPr>
            <w:tcW w:w="4785" w:type="dxa"/>
            <w:shd w:val="clear" w:color="auto" w:fill="auto"/>
          </w:tcPr>
          <w:p w14:paraId="74938CBB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B8ACC41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76CAD039" w14:textId="77777777" w:rsidR="007907FE" w:rsidRDefault="007907FE" w:rsidP="0047220C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5DA30926" w14:textId="77777777" w:rsidR="007907FE" w:rsidRDefault="007907FE" w:rsidP="0047220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7907FE" w14:paraId="3FA243E0" w14:textId="77777777" w:rsidTr="0047220C">
        <w:tc>
          <w:tcPr>
            <w:tcW w:w="4785" w:type="dxa"/>
            <w:shd w:val="clear" w:color="auto" w:fill="auto"/>
          </w:tcPr>
          <w:p w14:paraId="4F6F6A7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00545DE1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7907FE" w14:paraId="1DED9A39" w14:textId="77777777" w:rsidTr="0047220C">
        <w:trPr>
          <w:trHeight w:val="91"/>
        </w:trPr>
        <w:tc>
          <w:tcPr>
            <w:tcW w:w="4785" w:type="dxa"/>
            <w:shd w:val="clear" w:color="auto" w:fill="auto"/>
          </w:tcPr>
          <w:p w14:paraId="4F12B8A0" w14:textId="77777777" w:rsidR="007907FE" w:rsidRPr="00EA00D3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1C41A898" w14:textId="77777777" w:rsidR="007907FE" w:rsidRPr="00EA00D3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</w:tbl>
    <w:p w14:paraId="64FE648B" w14:textId="31C73A65" w:rsidR="007907FE" w:rsidRDefault="007907FE" w:rsidP="007907FE">
      <w:pPr>
        <w:pageBreakBefore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lastRenderedPageBreak/>
        <w:t xml:space="preserve">Załącznik nr </w:t>
      </w:r>
      <w:r w:rsidR="002A2AD2">
        <w:rPr>
          <w:rFonts w:ascii="Times New Roman" w:eastAsia="Times New Roman" w:hAnsi="Times New Roman"/>
          <w:sz w:val="20"/>
          <w:szCs w:val="20"/>
        </w:rPr>
        <w:t>1</w:t>
      </w:r>
      <w:r>
        <w:rPr>
          <w:rFonts w:ascii="Times New Roman" w:eastAsia="Times New Roman" w:hAnsi="Times New Roman"/>
          <w:sz w:val="20"/>
          <w:szCs w:val="20"/>
        </w:rPr>
        <w:t xml:space="preserve"> do umowy </w:t>
      </w:r>
    </w:p>
    <w:p w14:paraId="0E641D5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31C5405C" w14:textId="77777777" w:rsidR="007907FE" w:rsidRPr="00EA00D3" w:rsidRDefault="007907FE" w:rsidP="007907FE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7907FE" w14:paraId="63EDD484" w14:textId="77777777" w:rsidTr="0047220C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42C908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827404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D9ADB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EB5CF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Koszt etapu netto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95A6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7907FE" w14:paraId="5A9821D6" w14:textId="77777777" w:rsidTr="0047220C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FEC783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38B43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66BB0F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230BCF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88EA7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2FD99B8A" w14:textId="77777777" w:rsidTr="0047220C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56EE9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0B6375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F3421D" w14:textId="77777777" w:rsidR="007907FE" w:rsidRDefault="007907FE" w:rsidP="0047220C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3C3EBB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F70D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7E1E1AD4" w14:textId="77777777" w:rsidTr="0047220C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30BB06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ne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83B05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11E22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7907FE" w14:paraId="5E7E864B" w14:textId="77777777" w:rsidTr="0047220C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F8325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B05992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691CB0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36F2DCD7" w14:textId="77777777" w:rsidR="007907FE" w:rsidRDefault="007907FE" w:rsidP="007907FE">
      <w:pPr>
        <w:rPr>
          <w:rFonts w:ascii="Times New Roman" w:eastAsia="Times New Roman" w:hAnsi="Times New Roman"/>
          <w:sz w:val="24"/>
          <w:szCs w:val="24"/>
        </w:rPr>
      </w:pPr>
    </w:p>
    <w:p w14:paraId="1E0EE5AC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3C8DA87D" w14:textId="77777777" w:rsidR="007907FE" w:rsidRDefault="007907FE" w:rsidP="007907FE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2185954F" w14:textId="77777777" w:rsidR="007907FE" w:rsidRDefault="007907FE" w:rsidP="007907FE">
      <w:pPr>
        <w:spacing w:after="16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1CBDBFA2" w14:textId="77777777" w:rsidR="007907FE" w:rsidRDefault="007907FE" w:rsidP="007907FE">
      <w:pPr>
        <w:spacing w:after="16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7907FE" w14:paraId="4A1542D6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66D6BB7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A185C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EF39C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B1D52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4BD32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7907FE" w14:paraId="5371AF6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489831C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77728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63CB34D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B64220B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7AEF57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6156B34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1B74A8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296F9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1BCFF2E5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629CA4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419A7A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:rsidRPr="000D7521" w14:paraId="426D8E5F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13A5F3FD" w14:textId="77777777" w:rsidR="007907FE" w:rsidRPr="000D7521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t>Data zgłoszenia pracy/etapu pracy do odbioru</w:t>
            </w: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br/>
              <w:t>(data obowiązku podatkowego VAT)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8DFE9C" w14:textId="77777777" w:rsidR="007907FE" w:rsidRPr="000D7521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907FE" w14:paraId="20D60BD3" w14:textId="77777777" w:rsidTr="00A600B5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FFBBB55" w14:textId="77777777" w:rsidR="007907FE" w:rsidRDefault="007907FE" w:rsidP="0047220C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EB080" w14:textId="77777777" w:rsidR="007907FE" w:rsidRDefault="007907FE" w:rsidP="0047220C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E9051BA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119C2FA1" w14:textId="77777777" w:rsidR="007907FE" w:rsidRDefault="007907FE" w:rsidP="007907FE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56718C97" w14:textId="77777777" w:rsidTr="00E13E82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FDBEBE9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2F61AD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06CD6B80" w14:textId="77777777" w:rsidTr="00E13E82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2B63CE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0C5B4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1A1D090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7CAED99" w14:textId="77777777" w:rsidR="007907FE" w:rsidRDefault="007907FE" w:rsidP="007907FE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7907FE" w14:paraId="08F66D8E" w14:textId="77777777" w:rsidTr="00E13E82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F09AC6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1287AA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7907FE" w14:paraId="3C37E42E" w14:textId="77777777" w:rsidTr="00E13E82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590FD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82C4A" w14:textId="77777777" w:rsidR="007907FE" w:rsidRDefault="007907FE" w:rsidP="004722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739959F" w14:textId="77777777" w:rsidR="007907FE" w:rsidRPr="000D7521" w:rsidRDefault="007907FE" w:rsidP="00CE669B">
      <w:pPr>
        <w:spacing w:before="120"/>
        <w:jc w:val="right"/>
      </w:pP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EC133" w14:textId="77777777" w:rsidR="00D22863" w:rsidRDefault="00D22863" w:rsidP="00CD79EF">
      <w:pPr>
        <w:spacing w:after="0" w:line="240" w:lineRule="auto"/>
      </w:pPr>
      <w:r>
        <w:separator/>
      </w:r>
    </w:p>
  </w:endnote>
  <w:endnote w:type="continuationSeparator" w:id="0">
    <w:p w14:paraId="45ED0F95" w14:textId="77777777" w:rsidR="00D22863" w:rsidRDefault="00D22863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E8816" w14:textId="77777777" w:rsidR="00D22863" w:rsidRDefault="00D22863" w:rsidP="00CD79EF">
      <w:pPr>
        <w:spacing w:after="0" w:line="240" w:lineRule="auto"/>
      </w:pPr>
      <w:r>
        <w:separator/>
      </w:r>
    </w:p>
  </w:footnote>
  <w:footnote w:type="continuationSeparator" w:id="0">
    <w:p w14:paraId="0DDBE23A" w14:textId="77777777" w:rsidR="00D22863" w:rsidRDefault="00D22863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29"/>
  </w:num>
  <w:num w:numId="4">
    <w:abstractNumId w:val="19"/>
  </w:num>
  <w:num w:numId="5">
    <w:abstractNumId w:val="33"/>
  </w:num>
  <w:num w:numId="6">
    <w:abstractNumId w:val="32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1"/>
  </w:num>
  <w:num w:numId="29">
    <w:abstractNumId w:val="22"/>
    <w:lvlOverride w:ilvl="0">
      <w:startOverride w:val="1"/>
    </w:lvlOverride>
  </w:num>
  <w:num w:numId="30">
    <w:abstractNumId w:val="30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6C28"/>
    <w:rsid w:val="00112F9A"/>
    <w:rsid w:val="00127E9E"/>
    <w:rsid w:val="001416CB"/>
    <w:rsid w:val="0014306D"/>
    <w:rsid w:val="00174FCA"/>
    <w:rsid w:val="001856A3"/>
    <w:rsid w:val="001A12B7"/>
    <w:rsid w:val="001A3F3C"/>
    <w:rsid w:val="001A4B4F"/>
    <w:rsid w:val="001C5A04"/>
    <w:rsid w:val="001D0CC6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240F"/>
    <w:rsid w:val="002F4029"/>
    <w:rsid w:val="003326A3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21A50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53E9"/>
    <w:rsid w:val="00691251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1EB6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F30E7"/>
    <w:rsid w:val="007F58E1"/>
    <w:rsid w:val="007F61E0"/>
    <w:rsid w:val="008137A5"/>
    <w:rsid w:val="00814D88"/>
    <w:rsid w:val="00822A58"/>
    <w:rsid w:val="00836C11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3179"/>
    <w:rsid w:val="008A7DFE"/>
    <w:rsid w:val="008B20F7"/>
    <w:rsid w:val="008B3E66"/>
    <w:rsid w:val="008D293C"/>
    <w:rsid w:val="008F1D30"/>
    <w:rsid w:val="008F40E3"/>
    <w:rsid w:val="008F646B"/>
    <w:rsid w:val="009015FC"/>
    <w:rsid w:val="009107F1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8183A"/>
    <w:rsid w:val="00995A35"/>
    <w:rsid w:val="009A0E3D"/>
    <w:rsid w:val="009B5FF1"/>
    <w:rsid w:val="009C4755"/>
    <w:rsid w:val="009C4D06"/>
    <w:rsid w:val="009D3988"/>
    <w:rsid w:val="00A01A6A"/>
    <w:rsid w:val="00A2145B"/>
    <w:rsid w:val="00A2151F"/>
    <w:rsid w:val="00A24703"/>
    <w:rsid w:val="00A25135"/>
    <w:rsid w:val="00A368BF"/>
    <w:rsid w:val="00A36D16"/>
    <w:rsid w:val="00A54724"/>
    <w:rsid w:val="00A579AF"/>
    <w:rsid w:val="00A600B5"/>
    <w:rsid w:val="00A71B7F"/>
    <w:rsid w:val="00A8382F"/>
    <w:rsid w:val="00A85B4B"/>
    <w:rsid w:val="00A90C41"/>
    <w:rsid w:val="00A923CD"/>
    <w:rsid w:val="00A94295"/>
    <w:rsid w:val="00A953AF"/>
    <w:rsid w:val="00A95C4E"/>
    <w:rsid w:val="00AC5F5D"/>
    <w:rsid w:val="00AD6DF2"/>
    <w:rsid w:val="00AE36B9"/>
    <w:rsid w:val="00AF5758"/>
    <w:rsid w:val="00B02121"/>
    <w:rsid w:val="00B0538D"/>
    <w:rsid w:val="00B0667E"/>
    <w:rsid w:val="00B147AF"/>
    <w:rsid w:val="00B47F52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22863"/>
    <w:rsid w:val="00D309AA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40F0A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E9FF5-8C64-49A9-901A-BD590415F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039</Words>
  <Characters>12237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Rektora ZUT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1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Wojciech Jędrzejewski</cp:lastModifiedBy>
  <cp:revision>4</cp:revision>
  <cp:lastPrinted>2020-04-22T07:36:00Z</cp:lastPrinted>
  <dcterms:created xsi:type="dcterms:W3CDTF">2020-04-24T12:08:00Z</dcterms:created>
  <dcterms:modified xsi:type="dcterms:W3CDTF">2020-04-24T12:51:00Z</dcterms:modified>
</cp:coreProperties>
</file>